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52D5F761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13313F59">
        <w:rPr>
          <w:color w:val="000000" w:themeColor="text1"/>
        </w:rPr>
        <w:t>Instructor Name</w:t>
      </w:r>
      <w:r w:rsidR="108568D8" w:rsidRPr="13313F59">
        <w:rPr>
          <w:color w:val="000000" w:themeColor="text1"/>
        </w:rPr>
        <w:t xml:space="preserve">: </w:t>
      </w:r>
      <w:r w:rsidR="00F53A35" w:rsidRPr="13313F59">
        <w:rPr>
          <w:color w:val="000000" w:themeColor="text1"/>
        </w:rPr>
        <w:t>Dr. Melissa McKinney</w:t>
      </w:r>
    </w:p>
    <w:p w14:paraId="77C2C5F7" w14:textId="1C09072F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13313F59">
        <w:rPr>
          <w:color w:val="000000" w:themeColor="text1"/>
        </w:rPr>
        <w:t>Office Number:</w:t>
      </w:r>
      <w:r w:rsidR="0654495E" w:rsidRPr="13313F59">
        <w:rPr>
          <w:color w:val="000000" w:themeColor="text1"/>
        </w:rPr>
        <w:t xml:space="preserve"> G112</w:t>
      </w:r>
      <w:r>
        <w:tab/>
      </w:r>
    </w:p>
    <w:p w14:paraId="063179E3" w14:textId="19890C3B" w:rsidR="00157848" w:rsidRPr="00CF177D" w:rsidRDefault="00CF177D" w:rsidP="13313F59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13313F59">
        <w:rPr>
          <w:color w:val="000000" w:themeColor="text1"/>
        </w:rPr>
        <w:t>E-mail Address:</w:t>
      </w:r>
      <w:r w:rsidR="3DB8DAB6" w:rsidRPr="63232FF2">
        <w:rPr>
          <w:color w:val="000000" w:themeColor="text1"/>
        </w:rPr>
        <w:t xml:space="preserve"> </w:t>
      </w:r>
      <w:r w:rsidR="00A56015">
        <w:t>mmckinney@mecc.edu</w:t>
      </w:r>
      <w:r>
        <w:tab/>
      </w:r>
      <w:r>
        <w:tab/>
      </w:r>
    </w:p>
    <w:p w14:paraId="625BC9B9" w14:textId="71C0F3A6" w:rsidR="00157848" w:rsidRPr="000D40B1" w:rsidRDefault="00CF177D" w:rsidP="13313F59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13313F59">
        <w:rPr>
          <w:color w:val="000000" w:themeColor="text1"/>
        </w:rPr>
        <w:t>Telephone:</w:t>
      </w:r>
      <w:r w:rsidR="38A47258" w:rsidRPr="13313F59">
        <w:rPr>
          <w:color w:val="000000" w:themeColor="text1"/>
        </w:rPr>
        <w:t xml:space="preserve"> 276-523-9035</w:t>
      </w:r>
    </w:p>
    <w:p w14:paraId="13BEFB05" w14:textId="3C538D8F" w:rsidR="00157848" w:rsidRPr="000D40B1" w:rsidRDefault="58DE2D99" w:rsidP="13313F59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3232FF2">
        <w:rPr>
          <w:color w:val="000000" w:themeColor="text1"/>
        </w:rPr>
        <w:t xml:space="preserve">Zoom Link for Virtual Hours: </w:t>
      </w:r>
      <w:hyperlink r:id="rId12">
        <w:r w:rsidRPr="63232FF2">
          <w:rPr>
            <w:rStyle w:val="Hyperlink"/>
          </w:rPr>
          <w:t>https://vccs.zoom.us/j/5810670235</w:t>
        </w:r>
      </w:hyperlink>
    </w:p>
    <w:p w14:paraId="18863895" w14:textId="7E965360" w:rsidR="63232FF2" w:rsidRDefault="63232FF2" w:rsidP="63232FF2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</w:p>
    <w:p w14:paraId="15C25CBE" w14:textId="0B350003" w:rsidR="00157848" w:rsidRPr="000D40B1" w:rsidRDefault="00157848" w:rsidP="13313F59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13313F59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13313F59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761AA5" w14:textId="44F8FB7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13313F59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AE5466" w14:textId="4B9C7017" w:rsidR="00594519" w:rsidRPr="00BC2A50" w:rsidRDefault="6BEBE22E" w:rsidP="13313F59">
            <w:pPr>
              <w:spacing w:line="259" w:lineRule="auto"/>
              <w:jc w:val="center"/>
            </w:pPr>
            <w:r w:rsidRPr="13313F59">
              <w:rPr>
                <w:sz w:val="20"/>
              </w:rPr>
              <w:t>Virtual Office Hours</w:t>
            </w:r>
          </w:p>
          <w:p w14:paraId="2619E40E" w14:textId="1F74EECE" w:rsidR="00594519" w:rsidRPr="00BC2A50" w:rsidRDefault="6BEBE22E" w:rsidP="13313F59">
            <w:pPr>
              <w:spacing w:line="259" w:lineRule="auto"/>
              <w:jc w:val="center"/>
              <w:rPr>
                <w:sz w:val="20"/>
              </w:rPr>
            </w:pPr>
            <w:r w:rsidRPr="13313F59">
              <w:rPr>
                <w:sz w:val="20"/>
              </w:rPr>
              <w:t>8:30AM-11AM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9C8E349" w14:textId="5F0C3CA8" w:rsidR="00594519" w:rsidRPr="00BC2A50" w:rsidRDefault="1CA12349" w:rsidP="13313F59">
            <w:pPr>
              <w:spacing w:line="259" w:lineRule="auto"/>
              <w:jc w:val="center"/>
            </w:pPr>
            <w:r w:rsidRPr="13313F59">
              <w:rPr>
                <w:sz w:val="20"/>
              </w:rPr>
              <w:t>Office Hours G112</w:t>
            </w:r>
          </w:p>
          <w:p w14:paraId="4A4EAE33" w14:textId="13017991" w:rsidR="00594519" w:rsidRPr="00BC2A50" w:rsidRDefault="1CA12349" w:rsidP="13313F59">
            <w:pPr>
              <w:spacing w:line="259" w:lineRule="auto"/>
              <w:jc w:val="center"/>
              <w:rPr>
                <w:sz w:val="20"/>
              </w:rPr>
            </w:pPr>
            <w:r w:rsidRPr="13313F59">
              <w:rPr>
                <w:sz w:val="20"/>
              </w:rPr>
              <w:t>8:30AM- 11A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7DAE72" w14:textId="0CD58180" w:rsidR="00594519" w:rsidRPr="00BC2A50" w:rsidRDefault="7C7E0615" w:rsidP="13313F59">
            <w:pPr>
              <w:spacing w:line="259" w:lineRule="auto"/>
              <w:jc w:val="center"/>
            </w:pPr>
            <w:r w:rsidRPr="13313F59">
              <w:rPr>
                <w:noProof/>
                <w:sz w:val="20"/>
              </w:rPr>
              <w:t>Virtual Office Hours 8:30AM-11AM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84CF9" w14:textId="1B76E7BF" w:rsidR="00594519" w:rsidRPr="00BC2A50" w:rsidRDefault="35E39FBA" w:rsidP="13313F59">
            <w:pPr>
              <w:spacing w:line="259" w:lineRule="auto"/>
              <w:jc w:val="center"/>
            </w:pPr>
            <w:r w:rsidRPr="13313F59">
              <w:rPr>
                <w:noProof/>
                <w:sz w:val="20"/>
              </w:rPr>
              <w:t>Office Hours G112</w:t>
            </w:r>
          </w:p>
          <w:p w14:paraId="3B9A360A" w14:textId="6D52A2F3" w:rsidR="00594519" w:rsidRPr="00BC2A50" w:rsidRDefault="35E39FBA" w:rsidP="13313F59">
            <w:pPr>
              <w:spacing w:line="259" w:lineRule="auto"/>
              <w:jc w:val="center"/>
              <w:rPr>
                <w:noProof/>
                <w:sz w:val="20"/>
              </w:rPr>
            </w:pPr>
            <w:r w:rsidRPr="13313F59">
              <w:rPr>
                <w:noProof/>
                <w:sz w:val="20"/>
              </w:rPr>
              <w:t>8:30AM- 11AM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13313F59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651595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7D46F61" w14:textId="6FCA44E1" w:rsidR="00594519" w:rsidRPr="00F53A35" w:rsidRDefault="00F53A35" w:rsidP="00BC2A50">
            <w:pPr>
              <w:jc w:val="center"/>
              <w:rPr>
                <w:sz w:val="18"/>
                <w:szCs w:val="18"/>
              </w:rPr>
            </w:pPr>
            <w:r w:rsidRPr="00F53A35">
              <w:rPr>
                <w:sz w:val="18"/>
                <w:szCs w:val="18"/>
              </w:rPr>
              <w:t>11:05 a.m. – 12:20 p.m.</w:t>
            </w:r>
          </w:p>
          <w:p w14:paraId="698D3CC1" w14:textId="77777777" w:rsidR="00F53A35" w:rsidRDefault="00F53A35" w:rsidP="00BC2A50">
            <w:pPr>
              <w:jc w:val="center"/>
            </w:pPr>
            <w:r>
              <w:t>PSY 200-F1</w:t>
            </w:r>
          </w:p>
          <w:p w14:paraId="79DCD0AA" w14:textId="53D00E87" w:rsidR="00F53A35" w:rsidRPr="00BC2A50" w:rsidRDefault="00F53A35" w:rsidP="00BC2A50">
            <w:pPr>
              <w:jc w:val="center"/>
            </w:pPr>
            <w:r>
              <w:t>G149/ZOO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429EBB6" w14:textId="77777777" w:rsidR="00F53A35" w:rsidRPr="00F53A35" w:rsidRDefault="00F53A35" w:rsidP="00F53A35">
            <w:pPr>
              <w:jc w:val="center"/>
              <w:rPr>
                <w:sz w:val="18"/>
                <w:szCs w:val="18"/>
              </w:rPr>
            </w:pPr>
            <w:r w:rsidRPr="00F53A35">
              <w:rPr>
                <w:sz w:val="18"/>
                <w:szCs w:val="18"/>
              </w:rPr>
              <w:t>11:05 a.m. – 12:20 p.m.</w:t>
            </w:r>
          </w:p>
          <w:p w14:paraId="07448DF2" w14:textId="57995A42" w:rsidR="00F53A35" w:rsidRDefault="00F53A35" w:rsidP="00F53A35">
            <w:pPr>
              <w:jc w:val="center"/>
            </w:pPr>
            <w:r>
              <w:t>PSY 230-F1</w:t>
            </w:r>
          </w:p>
          <w:p w14:paraId="134D25E4" w14:textId="7FCE6B77" w:rsidR="00594519" w:rsidRPr="00BC2A50" w:rsidRDefault="00F53A35" w:rsidP="00F53A35">
            <w:pPr>
              <w:jc w:val="center"/>
            </w:pPr>
            <w:r>
              <w:t>G118/ZOOM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13313F59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13313F59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5BD7C185" w:rsidR="00E96788" w:rsidRDefault="00E96788" w:rsidP="00B34609">
      <w:r w:rsidRPr="00C61AE8">
        <w:rPr>
          <w:b/>
        </w:rPr>
        <w:t>Notes:</w:t>
      </w:r>
      <w:r>
        <w:tab/>
      </w:r>
      <w:r w:rsidR="00F53A35">
        <w:rPr>
          <w:sz w:val="20"/>
        </w:rPr>
        <w:t>Web Classes: PSY 200-W81; PSY 215-W1; PSY 230-W82</w:t>
      </w:r>
      <w:r w:rsidR="00934AFD">
        <w:rPr>
          <w:sz w:val="20"/>
        </w:rPr>
        <w:t>; PSY 200-W3</w:t>
      </w:r>
    </w:p>
    <w:p w14:paraId="3536922C" w14:textId="77777777" w:rsidR="00B34609" w:rsidRDefault="00B34609" w:rsidP="00B34609"/>
    <w:sectPr w:rsidR="00B34609" w:rsidSect="00E666FE">
      <w:footerReference w:type="default" r:id="rId13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C0337" w14:textId="77777777" w:rsidR="00801AFF" w:rsidRDefault="00801AFF" w:rsidP="00AE1BFE">
      <w:r>
        <w:separator/>
      </w:r>
    </w:p>
  </w:endnote>
  <w:endnote w:type="continuationSeparator" w:id="0">
    <w:p w14:paraId="61766EF2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2D7D1" w14:textId="77777777" w:rsidR="00801AFF" w:rsidRDefault="00801AFF" w:rsidP="00AE1BFE">
      <w:r>
        <w:separator/>
      </w:r>
    </w:p>
  </w:footnote>
  <w:footnote w:type="continuationSeparator" w:id="0">
    <w:p w14:paraId="6BF446D1" w14:textId="77777777" w:rsidR="00801AFF" w:rsidRDefault="00801AFF" w:rsidP="00AE1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95CD5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3E3F63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C3ECE"/>
    <w:rsid w:val="005C40CB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1678B"/>
    <w:rsid w:val="008725A1"/>
    <w:rsid w:val="008737AE"/>
    <w:rsid w:val="008F2710"/>
    <w:rsid w:val="009328DA"/>
    <w:rsid w:val="00934AFD"/>
    <w:rsid w:val="00952F53"/>
    <w:rsid w:val="00962F91"/>
    <w:rsid w:val="00963C50"/>
    <w:rsid w:val="009C79D5"/>
    <w:rsid w:val="00A20065"/>
    <w:rsid w:val="00A37765"/>
    <w:rsid w:val="00A5601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B072B"/>
    <w:rsid w:val="00EC30E1"/>
    <w:rsid w:val="00EC7145"/>
    <w:rsid w:val="00ED3223"/>
    <w:rsid w:val="00ED4D25"/>
    <w:rsid w:val="00F05150"/>
    <w:rsid w:val="00F2509E"/>
    <w:rsid w:val="00F310C8"/>
    <w:rsid w:val="00F53A35"/>
    <w:rsid w:val="00FB0011"/>
    <w:rsid w:val="0654495E"/>
    <w:rsid w:val="108568D8"/>
    <w:rsid w:val="13313F59"/>
    <w:rsid w:val="1CA12349"/>
    <w:rsid w:val="1FA0A95C"/>
    <w:rsid w:val="287861E0"/>
    <w:rsid w:val="2D31A8F6"/>
    <w:rsid w:val="32D2E329"/>
    <w:rsid w:val="35E39FBA"/>
    <w:rsid w:val="38A47258"/>
    <w:rsid w:val="3DB8DAB6"/>
    <w:rsid w:val="3F72FE41"/>
    <w:rsid w:val="53DF9194"/>
    <w:rsid w:val="58DE2D99"/>
    <w:rsid w:val="63232FF2"/>
    <w:rsid w:val="637005C4"/>
    <w:rsid w:val="64FFD383"/>
    <w:rsid w:val="6777E615"/>
    <w:rsid w:val="6B55E47F"/>
    <w:rsid w:val="6BEBE22E"/>
    <w:rsid w:val="6E8E4F02"/>
    <w:rsid w:val="6EC1C27D"/>
    <w:rsid w:val="79D4E8DB"/>
    <w:rsid w:val="7C7E0615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iPriority w:val="99"/>
    <w:unhideWhenUsed/>
    <w:rsid w:val="00095C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ccs.zoom.us/j/581067023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61911-A2AD-4623-8F70-BAEFFBFC94C0}">
  <ds:schemaRefs>
    <ds:schemaRef ds:uri="cb946bcd-27ad-47ab-94dc-6aaab215abbd"/>
    <ds:schemaRef ds:uri="http://www.w3.org/XML/1998/namespace"/>
    <ds:schemaRef ds:uri="http://schemas.microsoft.com/office/2006/metadata/properties"/>
    <ds:schemaRef ds:uri="3388bbbc-646f-48a2-aed1-d815ecebc86b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sharepoint/v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818</Characters>
  <Application>Microsoft Office Word</Application>
  <DocSecurity>0</DocSecurity>
  <Lines>81</Lines>
  <Paragraphs>67</Paragraphs>
  <ScaleCrop>false</ScaleCrop>
  <Company>MECC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7</cp:revision>
  <cp:lastPrinted>2026-01-07T18:45:00Z</cp:lastPrinted>
  <dcterms:created xsi:type="dcterms:W3CDTF">2026-01-05T16:25:00Z</dcterms:created>
  <dcterms:modified xsi:type="dcterms:W3CDTF">2026-01-0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